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aneth Arriet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aneth</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rriet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429 South Whipple Street, Chicago, IL, USA Chicago, IL, USA 6062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janeth26@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718080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8/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Veneci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1/2014</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8/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